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hataigne grillée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Acute Tox. 4 (Inhalativ),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Körpergewic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hataigne grillé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hataigne grillé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hataigne grillé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hataigne grillé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08E8AF6-92BE-484B-836C-26566FBB30AD}"/>
</file>

<file path=customXml/itemProps3.xml><?xml version="1.0" encoding="utf-8"?>
<ds:datastoreItem xmlns:ds="http://schemas.openxmlformats.org/officeDocument/2006/customXml" ds:itemID="{D4FD3034-2C3D-49A7-A987-F982BEBB05A1}"/>
</file>

<file path=customXml/itemProps4.xml><?xml version="1.0" encoding="utf-8"?>
<ds:datastoreItem xmlns:ds="http://schemas.openxmlformats.org/officeDocument/2006/customXml" ds:itemID="{D1BA911A-7000-44AB-977C-C1C4D33BB788}"/>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